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</w:p>
    <w:bookmarkStart w:id="25" w:name="university-lecturer-cover-letter"/>
    <w:p>
      <w:pPr>
        <w:pStyle w:val="Heading1"/>
      </w:pPr>
      <w:r>
        <w:t xml:space="preserve">University Lecturer Cover Letter</w:t>
      </w:r>
    </w:p>
    <w:p>
      <w:pPr>
        <w:pStyle w:val="FirstParagraph"/>
      </w:pPr>
      <w:r>
        <w:rPr>
          <w:bCs/>
          <w:b/>
        </w:rPr>
        <w:t xml:space="preserve">Your Name</w:t>
      </w:r>
      <w:r>
        <w:br/>
      </w:r>
      <w:r>
        <w:t xml:space="preserve">Your Address</w:t>
      </w:r>
      <w:r>
        <w:br/>
      </w:r>
      <w:r>
        <w:t xml:space="preserve">Your City, Postcode</w:t>
      </w:r>
      <w:r>
        <w:br/>
      </w:r>
      <w:r>
        <w:t xml:space="preserve">your.email@example.com</w:t>
      </w:r>
      <w:r>
        <w:br/>
      </w:r>
      <w:r>
        <w:t xml:space="preserve">+44 7900 000 000</w:t>
      </w:r>
    </w:p>
    <w:p>
      <w:pPr>
        <w:pStyle w:val="BodyText"/>
      </w:pPr>
      <w:r>
        <w:t xml:space="preserve">Date: [Insert Date]</w:t>
      </w:r>
    </w:p>
    <w:p>
      <w:pPr>
        <w:pStyle w:val="BodyText"/>
      </w:pPr>
      <w:r>
        <w:rPr>
          <w:bCs/>
          <w:b/>
        </w:rPr>
        <w:t xml:space="preserve">HR Department</w:t>
      </w:r>
      <w:r>
        <w:br/>
      </w:r>
      <w:r>
        <w:t xml:space="preserve">[University Name]</w:t>
      </w:r>
      <w:r>
        <w:br/>
      </w:r>
      <w:r>
        <w:t xml:space="preserve">[University Address]</w:t>
      </w:r>
      <w:r>
        <w:br/>
      </w:r>
      <w:r>
        <w:t xml:space="preserve">London, United Kingdom</w:t>
      </w:r>
      <w:r>
        <w:br/>
      </w:r>
    </w:p>
    <w:bookmarkStart w:id="24" w:name="X786eeae5ab5ce1292ab3a761efb2ca8715f2d71"/>
    <w:p>
      <w:pPr>
        <w:pStyle w:val="Heading2"/>
      </w:pPr>
      <w:r>
        <w:t xml:space="preserve">Subject: Application for University Lecturer Position at [University Name], United Kingdom London</w:t>
      </w:r>
    </w:p>
    <w:p>
      <w:pPr>
        <w:pStyle w:val="FirstParagraph"/>
      </w:pPr>
      <w:r>
        <w:t xml:space="preserve">Dear Hiring Committee,</w:t>
      </w:r>
    </w:p>
    <w:p>
      <w:pPr>
        <w:pStyle w:val="BodyText"/>
      </w:pPr>
      <w:r>
        <w:t xml:space="preserve">I am writing to express my enthusiastic interest in the University Lecturer position at [University Name] in the United Kingdom London. As a dedicated educator and researcher with a passion for fostering academic excellence, I am eager to contribute my expertise, innovative teaching methods, and commitment to student development within your esteemed institution. The opportunity to join a dynamic academic community in London—a global hub of knowledge and cultural diversity—aligns perfectly with my professional aspirations and values.</w:t>
      </w:r>
    </w:p>
    <w:bookmarkStart w:id="20" w:name="X906e5dea0e53ac3b1eccb4877b215a9d0e2d395"/>
    <w:p>
      <w:pPr>
        <w:pStyle w:val="Heading3"/>
      </w:pPr>
      <w:r>
        <w:t xml:space="preserve">Academic Background and Teaching Philosophy</w:t>
      </w:r>
    </w:p>
    <w:p>
      <w:pPr>
        <w:pStyle w:val="FirstParagraph"/>
      </w:pPr>
      <w:r>
        <w:t xml:space="preserve">With [X years] of experience in higher education, I have cultivated a robust teaching philosophy centered on creating inclusive, engaging, and intellectually stimulating environments. My academic journey began with a [Your Degree] in [Your Field], followed by a [Master’s or PhD] in [Related Field], which equipped me with the theoretical and practical knowledge to design curricula that bridge academic rigor with real-world relevance. At the University of [Previous Institution], I taught courses such as [List Examples of Courses Taught], where I emphasized critical thinking, interdisciplinary approaches, and student-centered learning. These experiences have reinforced my belief that education is not merely about transmitting knowledge but empowering students to become confident, independent thinkers.</w:t>
      </w:r>
    </w:p>
    <w:p>
      <w:pPr>
        <w:pStyle w:val="BodyText"/>
      </w:pPr>
      <w:r>
        <w:t xml:space="preserve">As a University Lecturer in the United Kingdom London, I am particularly drawn to [University Name]’s commitment to innovation and excellence in teaching. The university’s emphasis on [specific program, research focus, or initiative relevant to the position] resonates deeply with my own goals of fostering a collaborative learning environment where students and faculty thrive together. I am especially excited about the opportunity to contribute to [specific department or course], where I can leverage my expertise in [Your Specialization] to shape future leaders and scholars.</w:t>
      </w:r>
    </w:p>
    <w:bookmarkEnd w:id="20"/>
    <w:bookmarkStart w:id="21" w:name="X1169993d1a8cec024463d5c8ec3d93efc3394e4"/>
    <w:p>
      <w:pPr>
        <w:pStyle w:val="Heading3"/>
      </w:pPr>
      <w:r>
        <w:t xml:space="preserve">Research Contributions and Professional Development</w:t>
      </w:r>
    </w:p>
    <w:p>
      <w:pPr>
        <w:pStyle w:val="FirstParagraph"/>
      </w:pPr>
      <w:r>
        <w:t xml:space="preserve">Beyond teaching, my research focuses on [Your Research Area], with a particular interest in [Specific Topic]. My work has been published in leading journals such as [Journal Names] and presented at international conferences including [Conference Names], where I engaged with scholars from across the United Kingdom London and beyond. For instance, my recent project on [Brief Description of Research] explored how [key finding or impact], which has implications for both academic discourse and practical applications in [Field]. This research not only reflects my dedication to advancing knowledge but also informs my teaching, allowing me to integrate cutting-edge insights into the classroom.</w:t>
      </w:r>
    </w:p>
    <w:p>
      <w:pPr>
        <w:pStyle w:val="BodyText"/>
      </w:pPr>
      <w:r>
        <w:t xml:space="preserve">The United Kingdom London’s vibrant academic ecosystem provides an ideal backdrop for such endeavors. The city’s unique blend of world-class institutions, cultural diversity, and industry partnerships offers unparalleled opportunities for interdisciplinary collaboration. I am particularly inspired by [University Name]’s initiatives in [specific research or community engagement program], which align with my vision of bridging academia with societal impact. I am eager to contribute to these efforts while continuing my own research and mentoring students to achieve their full potential.</w:t>
      </w:r>
    </w:p>
    <w:bookmarkEnd w:id="21"/>
    <w:bookmarkStart w:id="22" w:name="Xe47b5ce7219917e0c4819f524dd75694187f3fd"/>
    <w:p>
      <w:pPr>
        <w:pStyle w:val="Heading3"/>
      </w:pPr>
      <w:r>
        <w:t xml:space="preserve">Alignment with University Values and London’s Academic Landscape</w:t>
      </w:r>
    </w:p>
    <w:p>
      <w:pPr>
        <w:pStyle w:val="FirstParagraph"/>
      </w:pPr>
      <w:r>
        <w:t xml:space="preserve">One of the aspects that makes [University Name] stand out is its commitment to [specific value, e.g., “innovation in education,” “diversity and inclusion,” or “global engagement”]. As a University Lecturer in the United Kingdom London, I have always sought institutions that prioritize both academic excellence and social responsibility. For example, during my time at [Previous Institution], I co-founded [Initiative or Program], which aimed to [brief description of initiative]. This experience underscored the importance of creating opportunities for underrepresented groups and fostering a sense of community within academia—a mission I am eager to continue at [University Name].</w:t>
      </w:r>
    </w:p>
    <w:p>
      <w:pPr>
        <w:pStyle w:val="BodyText"/>
      </w:pPr>
      <w:r>
        <w:t xml:space="preserve">London, as a global city, offers a unique platform for academic growth. The city’s rich cultural tapestry and proximity to international networks enable educators like myself to engage with diverse perspectives and emerging trends. I am particularly enthusiastic about the possibility of collaborating with [specific department, research group, or industry partners in London], which could further enhance the learning experience for students and expand the reach of my work.</w:t>
      </w:r>
    </w:p>
    <w:bookmarkEnd w:id="22"/>
    <w:bookmarkStart w:id="23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In conclusion, I am confident that my qualifications, passion for teaching, and alignment with [University Name]’s mission make me a strong candidate for the University Lecturer position in the United Kingdom London. I would be honored to contribute to your institution’s legacy of excellence while supporting students in their academic and professional journeys. Thank you for considering my application. I look forward to the opportunity to discuss how my background and vision align with your needs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Lecturer Cover Letter</dc:title>
  <dc:creator/>
  <dc:language>en</dc:language>
  <cp:keywords/>
  <dcterms:created xsi:type="dcterms:W3CDTF">2026-07-24T18:06:00Z</dcterms:created>
  <dcterms:modified xsi:type="dcterms:W3CDTF">2026-07-24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